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hilippin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hilippines received a score of 8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hilippine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hilippines received a score of</w:t>
      </w:r>
      <w:r>
        <w:t xml:space="preserve"> </w:t>
      </w:r>
      <w:r>
        <w:rPr>
          <w:bCs/>
          <w:b/>
        </w:rPr>
        <w:t xml:space="preserve">90.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hilippines received a score of 89.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hilippines received a score of 84.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hilippines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hilippine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hilippine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hilippines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hilippin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hilippine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hilippine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hilippine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hilippines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hilippines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hilippin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hilippines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hilippines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Philippin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Philippin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Philippin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Philippin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Philippin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Philippin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Philippin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Philippin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Philippin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Philippin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Philippin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Philippin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Philippin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Philippin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Philippin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Philippin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Philippin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75,1980,1990,1995,2000,2007,2010,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2,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1, 1994, 1997, 2000, 2003,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4, 2015, 2016,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2001, 2002, 2003, 2004, 2005, 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8, 1999, 2003, 2007, 2008, 2013,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4:29Z</dcterms:created>
  <dcterms:modified xsi:type="dcterms:W3CDTF">2024-03-19T22: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hilippines Country Report</vt:lpwstr>
  </property>
</Properties>
</file>